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91-9876543210</w:t>
      </w:r>
      <w:r>
        <w:br/>
      </w:r>
      <w:r>
        <w:t xml:space="preserve">john.doe@example.com</w:t>
      </w:r>
      <w:r>
        <w:br/>
      </w:r>
      <w:r>
        <w:t xml:space="preserve">New Delhi, India</w:t>
      </w:r>
    </w:p>
    <w:p>
      <w:pPr>
        <w:pStyle w:val="BodyText"/>
      </w:pPr>
      <w:r>
        <w:t xml:space="preserve">April 5, 2024</w:t>
      </w:r>
    </w:p>
    <w:p>
      <w:pPr>
        <w:pStyle w:val="BodyText"/>
      </w:pPr>
      <w:r>
        <w:t xml:space="preserve">Human Resources Department</w:t>
      </w:r>
      <w:r>
        <w:br/>
      </w:r>
      <w:r>
        <w:t xml:space="preserve">[Company Name]</w:t>
      </w:r>
      <w:r>
        <w:br/>
      </w:r>
      <w:r>
        <w:t xml:space="preserve">[Company Address]</w:t>
      </w:r>
      <w:r>
        <w:br/>
      </w:r>
      <w:r>
        <w:t xml:space="preserve">New Delhi, India</w:t>
      </w:r>
    </w:p>
    <w:bookmarkStart w:id="20" w:name="dear-hiring-manager"/>
    <w:p>
      <w:pPr>
        <w:pStyle w:val="Heading2"/>
      </w:pPr>
      <w:r>
        <w:t xml:space="preserve">Dear Hiring Manager,</w:t>
      </w:r>
    </w:p>
    <w:p>
      <w:pPr>
        <w:pStyle w:val="FirstParagraph"/>
      </w:pPr>
      <w:r>
        <w:t xml:space="preserve">I am writing to express my enthusiastic interest in the Petroleum Engineer position at [Company Name] in India New Delhi. With a robust academic foundation in Petroleum Engineering and over [X years] of hands-on experience in oil and gas exploration, production optimization, and reservoir management, I am confident that my expertise aligns seamlessly with the demands of this role. As a professional dedicated to advancing energy solutions, I am eager to contribute to your organization’s mission of sustainable growth while addressing the dynamic challenges of India’s rapidly evolving energy sector.</w:t>
      </w:r>
    </w:p>
    <w:p>
      <w:pPr>
        <w:pStyle w:val="BodyText"/>
      </w:pPr>
      <w:r>
        <w:t xml:space="preserve">As a Petroleum Engineer based in India New Delhi, I have cultivated a deep understanding of the unique opportunities and complexities inherent in the region’s energy landscape. The Indian petroleum industry is at a pivotal stage, driven by increasing domestic demand, technological innovation, and government initiatives like the "Make in India" campaign. My work has consistently focused on maximizing efficiency while adhering to environmental regulations—a critical balance for companies operating in India New Delhi. Whether it’s optimizing extraction techniques in tight reservoirs or leveraging data analytics to enhance production outcomes, I bring a results-oriented approach that directly supports operational excellence.</w:t>
      </w:r>
    </w:p>
    <w:p>
      <w:pPr>
        <w:pStyle w:val="BodyText"/>
      </w:pPr>
      <w:r>
        <w:t xml:space="preserve">My professional journey began with [Previous Company/Organization], where I served as a Petroleum Engineer specializing in [specific area, e.g., well log interpretation, drilling optimization]. During this tenure, I played a key role in [mention specific achievement, e.g., increasing production by 15% through reservoir simulation]. This experience not only honed my technical skills but also instilled a strong commitment to safety and sustainability—principles that are foundational to the petroleum industry in India New Delhi. I have also collaborated on cross-functional teams to implement cutting-edge technologies such as [specific tools or software, e.g., Python for data analysis, Petrel for geological modeling], ensuring that projects meet both technical and regulatory standards.</w:t>
      </w:r>
    </w:p>
    <w:p>
      <w:pPr>
        <w:pStyle w:val="BodyText"/>
      </w:pPr>
      <w:r>
        <w:t xml:space="preserve">One of my proudest accomplishments was leading a project in [specific location in India New Delhi or nearby region] to improve wellbore stability in a high-pressure environment. By integrating advanced geomechanical analysis with real-time drilling data, we reduced non-productive time by 20%, significantly lowering operational costs. This experience underscored the importance of adaptability and innovation, traits I have consistently applied in my work as a Petroleum Engineer. In India New Delhi, where energy demands are rising and resources must be managed meticulously, such skills are not just valuable—they are essential.</w:t>
      </w:r>
    </w:p>
    <w:p>
      <w:pPr>
        <w:pStyle w:val="BodyText"/>
      </w:pPr>
      <w:r>
        <w:t xml:space="preserve">My academic background includes a B.Tech in Petroleum Engineering from [University Name] and a postgraduate certification in [relevant field, e.g., Reservoir Simulation or Energy Economics]. I am also actively engaged with professional organizations such as the Indian Association of Petroleum Geologists (IAPG) and attend industry conferences to stay abreast of emerging trends. In India New Delhi, where the energy sector is witnessing a shift toward digitalization and renewable integration, I remain committed to continuous learning and professional development.</w:t>
      </w:r>
    </w:p>
    <w:p>
      <w:pPr>
        <w:pStyle w:val="BodyText"/>
      </w:pPr>
      <w:r>
        <w:t xml:space="preserve">What excites me most about [Company Name] is your dedication to [mention specific company value or project, e.g., "innovative drilling solutions" or "sustainable energy practices"]. As a Petroleum Engineer in India New Delhi, I have witnessed firsthand the impact of forward-thinking companies that prioritize both profitability and environmental stewardship. I am particularly drawn to your work on [specific project or initiative], as it reflects the kind of strategic vision that aligns with my career goals. I am eager to contribute my technical expertise, problem-solving acumen, and passion for energy solutions to support your team’s objectives.</w:t>
      </w:r>
    </w:p>
    <w:p>
      <w:pPr>
        <w:pStyle w:val="BodyText"/>
      </w:pPr>
      <w:r>
        <w:t xml:space="preserve">India New Delhi is a hub of economic and technological advancement, and its petroleum industry is poised for growth driven by infrastructure development and strategic partnerships. As a local professional with a global perspective, I am uniquely positioned to bridge international best practices with the specific needs of India’s energy market. My ability to communicate effectively in both English and [local language if applicable] further enables me to collaborate seamlessly with stakeholders across departments and regions.</w:t>
      </w:r>
    </w:p>
    <w:p>
      <w:pPr>
        <w:pStyle w:val="BodyText"/>
      </w:pPr>
      <w:r>
        <w:t xml:space="preserve">I would welcome the opportunity to discuss how my background, skills, and enthusiasm for petroleum engineering can contribute to [Company Name]’s success in India New Delhi. Thank you for considering my application. I look forward to the possibility of contributing to your organization’s continued growth and innovation.</w:t>
      </w:r>
    </w:p>
    <w:p>
      <w:pPr>
        <w:pStyle w:val="BodyText"/>
      </w:pPr>
      <w:r>
        <w:t xml:space="preserve">Sincerely,</w:t>
      </w:r>
      <w:r>
        <w:br/>
      </w:r>
      <w:r>
        <w:rPr>
          <w:bCs/>
          <w:b/>
        </w:rPr>
        <w:t xml:space="preserve">John Doe</w:t>
      </w:r>
      <w:r>
        <w:br/>
      </w:r>
      <w:r>
        <w:t xml:space="preserve">Petroleum Engineer</w:t>
      </w:r>
      <w:r>
        <w:br/>
      </w:r>
      <w:r>
        <w:t xml:space="preserve">[Your LinkedIn Profile or Portfolio Link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1T14:26:44Z</dcterms:created>
  <dcterms:modified xsi:type="dcterms:W3CDTF">2025-12-11T14:26:44Z</dcterms:modified>
</cp:coreProperties>
</file>

<file path=docProps/custom.xml><?xml version="1.0" encoding="utf-8"?>
<Properties xmlns="http://schemas.openxmlformats.org/officeDocument/2006/custom-properties" xmlns:vt="http://schemas.openxmlformats.org/officeDocument/2006/docPropsVTypes"/>
</file>